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 xml:space="preserve"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</w:t>
      </w:r>
      <w:proofErr w:type="gramStart"/>
      <w:r w:rsidRPr="00B84D37">
        <w:rPr>
          <w:lang w:val="ru-RU"/>
        </w:rPr>
        <w:t>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</w:t>
      </w:r>
      <w:proofErr w:type="gramEnd"/>
      <w:r w:rsidRPr="00B84D37">
        <w:rPr>
          <w:lang w:val="ru-RU"/>
        </w:rPr>
        <w:t>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 xml:space="preserve">SLAM </w:t>
      </w:r>
      <w:proofErr w:type="spellStart"/>
      <w:r w:rsidRPr="00B84D37">
        <w:rPr>
          <w:color w:val="auto"/>
        </w:rPr>
        <w:t>н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основ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фильтров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частиц</w:t>
      </w:r>
      <w:proofErr w:type="spellEnd"/>
      <w:r w:rsidRPr="00B84D37">
        <w:rPr>
          <w:color w:val="auto"/>
        </w:rPr>
        <w:t xml:space="preserve"> (Simultaneous Localization and Mapping using Particle Filters</w:t>
      </w:r>
      <w:proofErr w:type="gramStart"/>
      <w:r w:rsidRPr="00B84D37">
        <w:rPr>
          <w:color w:val="auto"/>
        </w:rPr>
        <w:t>)[</w:t>
      </w:r>
      <w:proofErr w:type="gramEnd"/>
      <w:r w:rsidRPr="00B84D37">
        <w:rPr>
          <w:color w:val="auto"/>
        </w:rPr>
        <w:t>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proofErr w:type="spellStart"/>
      <w:r w:rsidRPr="00B84D37">
        <w:rPr>
          <w:color w:val="auto"/>
        </w:rPr>
        <w:t>Таблиц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критериям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r w:rsidRPr="00B84D37">
              <w:t>Аналог</w:t>
            </w:r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Универсальность</w:t>
            </w:r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>Масштабируемость</w:t>
            </w:r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применим при условии, что каждый робот может передать данные любому другому роботу, что может не всегда </w:t>
            </w:r>
            <w:proofErr w:type="spellStart"/>
            <w:r w:rsidRPr="00B84D37">
              <w:rPr>
                <w:lang w:val="ru-RU"/>
              </w:rPr>
              <w:t>выолняться</w:t>
            </w:r>
            <w:proofErr w:type="spellEnd"/>
            <w:r w:rsidRPr="00B84D37">
              <w:rPr>
                <w:lang w:val="ru-RU"/>
              </w:rPr>
              <w:t>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6-7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допускает </w:t>
            </w:r>
            <w:proofErr w:type="spellStart"/>
            <w:r w:rsidRPr="00B84D37">
              <w:rPr>
                <w:lang w:val="ru-RU"/>
              </w:rPr>
              <w:t>отсуствие</w:t>
            </w:r>
            <w:proofErr w:type="spellEnd"/>
            <w:r w:rsidRPr="00B84D37">
              <w:rPr>
                <w:lang w:val="ru-RU"/>
              </w:rPr>
              <w:t xml:space="preserve">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8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4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proofErr w:type="spellStart"/>
      <w:r w:rsidRPr="00B84D37">
        <w:rPr>
          <w:color w:val="auto"/>
        </w:rPr>
        <w:t>Выводы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итогам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</w:t>
      </w:r>
      <w:proofErr w:type="gramStart"/>
      <w:r w:rsidRPr="00B84D37">
        <w:rPr>
          <w:lang w:val="ru-RU"/>
        </w:rPr>
        <w:t>,</w:t>
      </w:r>
      <w:proofErr w:type="gramEnd"/>
      <w:r w:rsidRPr="00B84D37">
        <w:rPr>
          <w:lang w:val="ru-RU"/>
        </w:rPr>
        <w:t xml:space="preserve">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proofErr w:type="spellStart"/>
      <w:r w:rsidRPr="00B84D37">
        <w:rPr>
          <w:color w:val="auto"/>
        </w:rPr>
        <w:t>В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все элементы которой принадлежат множеству {0; 1}. Данная матрица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шагов</w:t>
      </w:r>
      <w:proofErr w:type="spellEnd"/>
      <w:r w:rsidRPr="00B84D37">
        <w:t xml:space="preserve">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Количество роботов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Общее количество итераций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Параметр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r w:rsidRPr="00B84D37">
        <w:t>Размер шага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r w:rsidRPr="00B84D37">
        <w:rPr>
          <w:color w:val="auto"/>
        </w:rPr>
        <w:t>Выходные данные</w:t>
      </w:r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, </w:t>
      </w:r>
      <w:proofErr w:type="gramStart"/>
      <w:r w:rsidRPr="00B84D37">
        <w:rPr>
          <w:lang w:val="ru-RU"/>
        </w:rPr>
        <w:t>определяемые</w:t>
      </w:r>
      <w:proofErr w:type="gramEnd"/>
      <w:r w:rsidRPr="00B84D37">
        <w:rPr>
          <w:lang w:val="ru-RU"/>
        </w:rPr>
        <w:t xml:space="preserve">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proofErr w:type="gramStart"/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>Введём обозначение</w:t>
      </w:r>
      <w:proofErr w:type="gramStart"/>
      <w:r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</w:t>
      </w:r>
      <w:proofErr w:type="gramEnd"/>
      <w:r w:rsidR="005A459D" w:rsidRPr="00B84D37">
        <w:rPr>
          <w:lang w:val="ru-RU"/>
        </w:rPr>
        <w:t xml:space="preserve">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</w:t>
      </w:r>
      <w:proofErr w:type="gramStart"/>
      <w:r w:rsidR="005A459D" w:rsidRPr="00B84D37">
        <w:rPr>
          <w:lang w:val="ru-RU"/>
        </w:rPr>
        <w:t>вектора-столбца</w:t>
      </w:r>
      <w:proofErr w:type="gramEnd"/>
      <w:r w:rsidR="005A459D" w:rsidRPr="00B84D37">
        <w:rPr>
          <w:lang w:val="ru-RU"/>
        </w:rPr>
        <w:t xml:space="preserve">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>. Каждый элемент</w:t>
      </w:r>
      <w:proofErr w:type="gramStart"/>
      <w:r w:rsidR="001F08AC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</w:t>
      </w:r>
      <w:proofErr w:type="gramEnd"/>
      <w:r w:rsidR="002125D3">
        <w:rPr>
          <w:lang w:val="ru-RU"/>
        </w:rPr>
        <w:t xml:space="preserve">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</w:t>
      </w:r>
      <w:r w:rsidR="00B4589B">
        <w:rPr>
          <w:lang w:val="ru-RU"/>
        </w:rPr>
        <w:t xml:space="preserve">используется значение элемен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>. Выходным значением алгоритма 1 являетс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 xml:space="preserve">. После завершения работы алгоритма </w:t>
      </w:r>
      <w:r w:rsidR="001F08AC">
        <w:rPr>
          <w:lang w:val="ru-RU"/>
        </w:rPr>
        <w:t>данное значение записывается в</w:t>
      </w:r>
      <w:proofErr w:type="gramStart"/>
      <w:r w:rsidR="001F08AC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proofErr w:type="gramEnd"/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lastRenderedPageBreak/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bSup>
          <m:sSub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b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A</w:t>
      </w:r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r>
          <w:rPr>
            <w:rFonts w:ascii="Cambria Math" w:hAnsi="Cambria Math"/>
            <w:color w:val="000000"/>
            <w:sz w:val="28"/>
            <w:szCs w:val="28"/>
          </w:rPr>
          <m:t>A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L</w:t>
      </w:r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w:r w:rsidRPr="00B84D37">
        <w:t>L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w:r w:rsidRPr="00B84D37">
        <w:t>L</w:t>
      </w:r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proofErr w:type="spellStart"/>
      <w:r w:rsidRPr="00B84D37">
        <w:t>i</w:t>
      </w:r>
      <w:proofErr w:type="spellEnd"/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 xml:space="preserve">, при 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FE6286">
        <w:rPr>
          <w:lang w:val="ru-RU"/>
        </w:rPr>
        <w:t xml:space="preserve">(0)=0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FE6286">
        <w:rPr>
          <w:lang w:val="ru-RU"/>
        </w:rPr>
        <w:t>(0) = 0</w:t>
      </w:r>
    </w:p>
    <w:p w:rsidR="00695AB9" w:rsidRPr="008D7509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proofErr w:type="gramStart"/>
      <w:r w:rsidRPr="00B84D37">
        <w:t>for</w:t>
      </w:r>
      <w:proofErr w:type="gramEnd"/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, ..., </w:t>
      </w:r>
      <w:r w:rsidRPr="00B84D37">
        <w:t>K</w:t>
      </w:r>
      <w:r w:rsidRPr="00FE6286">
        <w:rPr>
          <w:lang w:val="ru-RU"/>
        </w:rPr>
        <w:t>-1</w:t>
      </w:r>
    </w:p>
    <w:p w:rsidR="00695AB9" w:rsidRPr="008D7509" w:rsidRDefault="005A459D" w:rsidP="00DB35B7">
      <w:pPr>
        <w:spacing w:before="0" w:after="0"/>
        <w:jc w:val="both"/>
        <w:rPr>
          <w:lang w:val="ru-RU"/>
        </w:rPr>
      </w:pPr>
      <w:r w:rsidRPr="00B84D37">
        <w:t> </w:t>
      </w:r>
      <w:r w:rsidR="00695AB9" w:rsidRPr="008D7509">
        <w:rPr>
          <w:lang w:val="ru-RU"/>
        </w:rPr>
        <w:tab/>
      </w:r>
      <w:proofErr w:type="gramStart"/>
      <w:r w:rsidRPr="00B84D37">
        <w:t>for</w:t>
      </w:r>
      <w:proofErr w:type="gramEnd"/>
      <w:r w:rsidRPr="008D7509">
        <w:rPr>
          <w:lang w:val="ru-RU"/>
        </w:rPr>
        <w:t xml:space="preserve"> </w:t>
      </w:r>
      <w:r w:rsidRPr="00B84D37">
        <w:t>t</w:t>
      </w:r>
      <w:r w:rsidRPr="008D7509">
        <w:rPr>
          <w:lang w:val="ru-RU"/>
        </w:rPr>
        <w:t xml:space="preserve">=0, ..., </w:t>
      </w:r>
      <w:r w:rsidRPr="00B84D37">
        <w:t>l</w:t>
      </w:r>
      <w:r w:rsidRPr="008D7509">
        <w:rPr>
          <w:lang w:val="ru-RU"/>
        </w:rPr>
        <w:t>-1</w:t>
      </w:r>
    </w:p>
    <w:p w:rsidR="00695AB9" w:rsidRPr="00695AB9" w:rsidRDefault="005A459D" w:rsidP="00DB35B7">
      <w:pPr>
        <w:spacing w:before="0" w:after="0"/>
        <w:jc w:val="both"/>
        <w:rPr>
          <w:lang w:val="ru-RU"/>
        </w:rPr>
      </w:pPr>
      <w:r w:rsidRPr="00695AB9">
        <w:rPr>
          <w:lang w:val="ru-RU"/>
        </w:rPr>
        <w:t xml:space="preserve"> </w:t>
      </w:r>
      <w:r w:rsidR="00695AB9" w:rsidRPr="00695AB9">
        <w:rPr>
          <w:lang w:val="ru-RU"/>
        </w:rPr>
        <w:tab/>
      </w:r>
      <w:r w:rsidR="00695AB9" w:rsidRPr="008D7509">
        <w:rPr>
          <w:lang w:val="ru-RU"/>
        </w:rPr>
        <w:tab/>
      </w:r>
      <w:r w:rsidRPr="00B84D37">
        <w:rPr>
          <w:lang w:val="ru-RU"/>
        </w:rPr>
        <w:t>вычислим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95AB9">
        <w:rPr>
          <w:lang w:val="ru-RU"/>
        </w:rPr>
        <w:t>(</w:t>
      </w:r>
      <w:r w:rsidRPr="00B84D37">
        <w:t>t</w:t>
      </w:r>
      <w:r w:rsidRPr="00695AB9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95AB9">
        <w:rPr>
          <w:lang w:val="ru-RU"/>
        </w:rPr>
        <w:t>(</w:t>
      </w:r>
      <w:r w:rsidRPr="00B84D37">
        <w:t>t</w:t>
      </w:r>
      <w:r w:rsidRPr="00695AB9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95AB9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proofErr w:type="gramStart"/>
      <w:r w:rsidRPr="00B84D37">
        <w:t>end</w:t>
      </w:r>
      <w:proofErr w:type="gramEnd"/>
      <w:r w:rsidRPr="008D7509">
        <w:t xml:space="preserve"> </w:t>
      </w:r>
      <w:r w:rsidRPr="00B84D37">
        <w:t>for</w:t>
      </w:r>
    </w:p>
    <w:p w:rsidR="00695AB9" w:rsidRPr="008D7509" w:rsidRDefault="008D7509" w:rsidP="00695AB9">
      <w:pPr>
        <w:spacing w:before="0" w:after="0"/>
        <w:ind w:firstLine="720"/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+1</m:t>
            </m:r>
          </m:sup>
        </m:sSub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+1</m:t>
            </m:r>
          </m:sup>
        </m:sSub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proofErr w:type="gramStart"/>
      <w:r w:rsidRPr="00B84D37">
        <w:t>end</w:t>
      </w:r>
      <w:proofErr w:type="gramEnd"/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>=0</w:t>
      </w:r>
      <w:proofErr w:type="gramStart"/>
      <w:r w:rsidRPr="008D7509">
        <w:t>, ...,</w:t>
      </w:r>
      <w:proofErr w:type="gramEnd"/>
      <w:r w:rsidRPr="008D7509">
        <w:t xml:space="preserve">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p>
        </m:sSub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p>
        </m:sSub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proofErr w:type="gramStart"/>
      <w:r w:rsidRPr="00695AB9">
        <w:t>end</w:t>
      </w:r>
      <w:proofErr w:type="gramEnd"/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proofErr w:type="gramStart"/>
      <w:r w:rsidRPr="00695AB9">
        <w:t>result</w:t>
      </w:r>
      <w:proofErr w:type="gramEnd"/>
      <w:r w:rsidRPr="00695AB9">
        <w:t>=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p>
        </m:sSubSup>
      </m:oMath>
      <w:r w:rsidR="00FE6286" w:rsidRPr="00695AB9">
        <w:t xml:space="preserve"> </w:t>
      </w:r>
      <w:r w:rsidRPr="00695AB9">
        <w:t>(L-(K-1)l-1)</w:t>
      </w:r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8D7509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8D7509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  <w:lang w:val="ru-RU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</m:t>
                </m:r>
                <m:r>
                  <w:rPr>
                    <w:rFonts w:ascii="Cambria Math" w:hAnsi="Cambria Math"/>
                    <w:lang w:val="ru-RU"/>
                  </w:rPr>
                  <m:t>,</m:t>
                </m:r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8D7509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</w:t>
      </w:r>
      <w:proofErr w:type="gramStart"/>
      <w:r w:rsidR="00E45242" w:rsidRPr="00E45242">
        <w:t>=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7" w:name="заключение"/>
      <w:r w:rsidRPr="00B84D37">
        <w:rPr>
          <w:color w:val="auto"/>
          <w:lang w:val="ru-RU"/>
        </w:rPr>
        <w:t>Заключение</w:t>
      </w:r>
    </w:p>
    <w:bookmarkEnd w:id="17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 xml:space="preserve">вий, допускающий отсутствие связи между </w:t>
      </w:r>
      <w:proofErr w:type="spellStart"/>
      <w:r w:rsidRPr="00B84D37">
        <w:rPr>
          <w:lang w:val="ru-RU"/>
        </w:rPr>
        <w:t>некотором</w:t>
      </w:r>
      <w:r w:rsidR="008D7509">
        <w:rPr>
          <w:lang w:val="ru-RU"/>
        </w:rPr>
        <w:t>и</w:t>
      </w:r>
      <w:proofErr w:type="spellEnd"/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8" w:name="список-литературы"/>
      <w:proofErr w:type="spellStart"/>
      <w:r w:rsidRPr="00B84D37">
        <w:rPr>
          <w:color w:val="auto"/>
        </w:rPr>
        <w:t>Списо</w:t>
      </w:r>
      <w:bookmarkStart w:id="19" w:name="_GoBack"/>
      <w:bookmarkEnd w:id="19"/>
      <w:r w:rsidRPr="00B84D37">
        <w:rPr>
          <w:color w:val="auto"/>
        </w:rPr>
        <w:t>к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литературы</w:t>
      </w:r>
      <w:proofErr w:type="spellEnd"/>
    </w:p>
    <w:bookmarkEnd w:id="18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Jing Dong, Erik Nelson, Vadim Indelman, Nathan Michael, Frank Dellaert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Rosario Aragues, Jorge Cortes, Carlos Sagues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930FD"/>
    <w:rsid w:val="001F08AC"/>
    <w:rsid w:val="002125D3"/>
    <w:rsid w:val="00314476"/>
    <w:rsid w:val="00481D7F"/>
    <w:rsid w:val="004E29B3"/>
    <w:rsid w:val="00590D07"/>
    <w:rsid w:val="005A459D"/>
    <w:rsid w:val="00695AB9"/>
    <w:rsid w:val="00784D58"/>
    <w:rsid w:val="008C68CC"/>
    <w:rsid w:val="008D6863"/>
    <w:rsid w:val="008D7509"/>
    <w:rsid w:val="009C0A7A"/>
    <w:rsid w:val="00A1094A"/>
    <w:rsid w:val="00A5554B"/>
    <w:rsid w:val="00B4589B"/>
    <w:rsid w:val="00B71A19"/>
    <w:rsid w:val="00B84D37"/>
    <w:rsid w:val="00B86B75"/>
    <w:rsid w:val="00BB76DA"/>
    <w:rsid w:val="00BC48D5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D1F34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361</Words>
  <Characters>7762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87</cp:revision>
  <dcterms:created xsi:type="dcterms:W3CDTF">2018-01-28T12:28:00Z</dcterms:created>
  <dcterms:modified xsi:type="dcterms:W3CDTF">2018-01-28T14:54:00Z</dcterms:modified>
</cp:coreProperties>
</file>